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BF670" w14:textId="1C49F782" w:rsidR="00A31FDA" w:rsidRPr="000D7062" w:rsidRDefault="00916D78" w:rsidP="004D29AC">
      <w:pPr>
        <w:pStyle w:val="Heading1"/>
        <w:spacing w:line="360" w:lineRule="auto"/>
        <w:jc w:val="both"/>
        <w:rPr>
          <w:rFonts w:asciiTheme="minorHAnsi" w:eastAsia="Times New Roman" w:hAnsiTheme="minorHAnsi" w:cstheme="minorHAnsi"/>
          <w:color w:val="auto"/>
          <w:sz w:val="24"/>
          <w:szCs w:val="24"/>
        </w:rPr>
      </w:pPr>
      <w:r w:rsidRPr="000D7062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Jakarta, </w:t>
      </w:r>
      <w:r w:rsidR="004A06AD" w:rsidRPr="000D7062">
        <w:rPr>
          <w:rFonts w:asciiTheme="minorHAnsi" w:eastAsia="Times New Roman" w:hAnsiTheme="minorHAnsi" w:cstheme="minorHAnsi"/>
          <w:color w:val="auto"/>
          <w:sz w:val="24"/>
          <w:szCs w:val="24"/>
        </w:rPr>
        <w:t>2</w:t>
      </w:r>
      <w:r w:rsidR="003E2BDF">
        <w:rPr>
          <w:rFonts w:asciiTheme="minorHAnsi" w:eastAsia="Times New Roman" w:hAnsiTheme="minorHAnsi" w:cstheme="minorHAnsi"/>
          <w:color w:val="auto"/>
          <w:sz w:val="24"/>
          <w:szCs w:val="24"/>
        </w:rPr>
        <w:t>9 Agustus</w:t>
      </w:r>
      <w:r w:rsidR="00CA5FC9" w:rsidRPr="000D7062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 </w:t>
      </w:r>
      <w:r w:rsidR="00A31FDA" w:rsidRPr="000D7062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2021 </w:t>
      </w:r>
    </w:p>
    <w:p w14:paraId="0557C326" w14:textId="33D9ECD7" w:rsidR="00A31FDA" w:rsidRPr="000D7062" w:rsidRDefault="009372D5" w:rsidP="004D29AC">
      <w:pPr>
        <w:spacing w:line="360" w:lineRule="auto"/>
        <w:jc w:val="both"/>
        <w:rPr>
          <w:rFonts w:asciiTheme="minorHAnsi" w:eastAsia="Times New Roman" w:hAnsiTheme="minorHAnsi" w:cstheme="minorHAnsi"/>
        </w:rPr>
      </w:pPr>
      <w:r w:rsidRPr="000D7062">
        <w:rPr>
          <w:rFonts w:asciiTheme="minorHAnsi" w:eastAsia="Times New Roman" w:hAnsiTheme="minorHAnsi" w:cstheme="minorHAnsi"/>
        </w:rPr>
        <w:t>Yang kami hormati</w:t>
      </w:r>
    </w:p>
    <w:p w14:paraId="646DFF91" w14:textId="3ADF97F0" w:rsidR="00916D78" w:rsidRPr="000D7062" w:rsidRDefault="00916D78" w:rsidP="004D29AC">
      <w:pPr>
        <w:spacing w:line="360" w:lineRule="auto"/>
        <w:jc w:val="both"/>
        <w:rPr>
          <w:rFonts w:asciiTheme="minorHAnsi" w:eastAsia="Times New Roman" w:hAnsiTheme="minorHAnsi" w:cstheme="minorHAnsi"/>
        </w:rPr>
      </w:pPr>
      <w:r w:rsidRPr="000D7062">
        <w:rPr>
          <w:rFonts w:asciiTheme="minorHAnsi" w:eastAsia="Times New Roman" w:hAnsiTheme="minorHAnsi" w:cstheme="minorHAnsi"/>
        </w:rPr>
        <w:t>Dr. Bud</w:t>
      </w:r>
      <w:r w:rsidR="007C0238" w:rsidRPr="000D7062">
        <w:rPr>
          <w:rFonts w:asciiTheme="minorHAnsi" w:eastAsia="Times New Roman" w:hAnsiTheme="minorHAnsi" w:cstheme="minorHAnsi"/>
        </w:rPr>
        <w:t>h</w:t>
      </w:r>
      <w:r w:rsidRPr="000D7062">
        <w:rPr>
          <w:rFonts w:asciiTheme="minorHAnsi" w:eastAsia="Times New Roman" w:hAnsiTheme="minorHAnsi" w:cstheme="minorHAnsi"/>
        </w:rPr>
        <w:t>i Setiawan</w:t>
      </w:r>
    </w:p>
    <w:p w14:paraId="4FB13ECC" w14:textId="2C687CC6" w:rsidR="00916D78" w:rsidRPr="000D7062" w:rsidRDefault="00916D78" w:rsidP="004D29AC">
      <w:pPr>
        <w:spacing w:line="360" w:lineRule="auto"/>
        <w:jc w:val="both"/>
        <w:rPr>
          <w:rFonts w:asciiTheme="minorHAnsi" w:eastAsia="Times New Roman" w:hAnsiTheme="minorHAnsi" w:cstheme="minorHAnsi"/>
        </w:rPr>
      </w:pPr>
      <w:r w:rsidRPr="000D7062">
        <w:rPr>
          <w:rFonts w:asciiTheme="minorHAnsi" w:eastAsia="Times New Roman" w:hAnsiTheme="minorHAnsi" w:cstheme="minorHAnsi"/>
        </w:rPr>
        <w:t>Editor in Chief</w:t>
      </w:r>
    </w:p>
    <w:p w14:paraId="3F8779B8" w14:textId="6A2BFF77" w:rsidR="00916D78" w:rsidRPr="000D7062" w:rsidRDefault="00916D78" w:rsidP="004D29AC">
      <w:pPr>
        <w:spacing w:line="360" w:lineRule="auto"/>
        <w:jc w:val="both"/>
        <w:rPr>
          <w:rFonts w:asciiTheme="minorHAnsi" w:eastAsia="Times New Roman" w:hAnsiTheme="minorHAnsi" w:cstheme="minorHAnsi"/>
        </w:rPr>
      </w:pPr>
      <w:r w:rsidRPr="000D7062">
        <w:rPr>
          <w:rFonts w:asciiTheme="minorHAnsi" w:eastAsia="Times New Roman" w:hAnsiTheme="minorHAnsi" w:cstheme="minorHAnsi"/>
        </w:rPr>
        <w:t>Jurnal Kedokteran Wijaya Kusuma</w:t>
      </w:r>
    </w:p>
    <w:p w14:paraId="42D8D0C1" w14:textId="37E07F8A" w:rsidR="00A31FDA" w:rsidRPr="000D7062" w:rsidRDefault="00A31FDA" w:rsidP="004D29AC">
      <w:pPr>
        <w:shd w:val="clear" w:color="auto" w:fill="FFFFFF"/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0D7062">
        <w:rPr>
          <w:rFonts w:asciiTheme="minorHAnsi" w:hAnsiTheme="minorHAnsi" w:cstheme="minorHAnsi"/>
          <w:color w:val="000000"/>
        </w:rPr>
        <w:t>Assalamu</w:t>
      </w:r>
      <w:r w:rsidR="00A53873" w:rsidRPr="000D7062">
        <w:rPr>
          <w:rFonts w:asciiTheme="minorHAnsi" w:hAnsiTheme="minorHAnsi" w:cstheme="minorHAnsi"/>
          <w:color w:val="000000"/>
        </w:rPr>
        <w:t>’</w:t>
      </w:r>
      <w:r w:rsidR="008143CE" w:rsidRPr="000D7062">
        <w:rPr>
          <w:rFonts w:asciiTheme="minorHAnsi" w:hAnsiTheme="minorHAnsi" w:cstheme="minorHAnsi"/>
          <w:color w:val="000000"/>
        </w:rPr>
        <w:t>a</w:t>
      </w:r>
      <w:r w:rsidRPr="000D7062">
        <w:rPr>
          <w:rFonts w:asciiTheme="minorHAnsi" w:hAnsiTheme="minorHAnsi" w:cstheme="minorHAnsi"/>
          <w:color w:val="000000"/>
        </w:rPr>
        <w:t>laikum</w:t>
      </w:r>
      <w:r w:rsidR="008143CE" w:rsidRPr="000D7062">
        <w:rPr>
          <w:rFonts w:asciiTheme="minorHAnsi" w:hAnsiTheme="minorHAnsi" w:cstheme="minorHAnsi"/>
          <w:color w:val="000000"/>
        </w:rPr>
        <w:t xml:space="preserve"> warohmatullaahi wa barokaatuh</w:t>
      </w:r>
    </w:p>
    <w:p w14:paraId="395A3DB3" w14:textId="36394D34" w:rsidR="009E5C03" w:rsidRDefault="009E5C03" w:rsidP="004D29AC">
      <w:pPr>
        <w:shd w:val="clear" w:color="auto" w:fill="FFFFFF"/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0D7062">
        <w:rPr>
          <w:rFonts w:asciiTheme="minorHAnsi" w:hAnsiTheme="minorHAnsi" w:cstheme="minorHAnsi"/>
          <w:color w:val="000000"/>
        </w:rPr>
        <w:t>Dengan hormat</w:t>
      </w:r>
    </w:p>
    <w:p w14:paraId="563B7C14" w14:textId="5B48B319" w:rsidR="004D29AC" w:rsidRDefault="004D29AC" w:rsidP="005575C3">
      <w:pPr>
        <w:shd w:val="clear" w:color="auto" w:fill="FFFFFF"/>
        <w:spacing w:line="360" w:lineRule="auto"/>
        <w:jc w:val="both"/>
        <w:rPr>
          <w:color w:val="000000"/>
        </w:rPr>
      </w:pPr>
      <w:r>
        <w:rPr>
          <w:color w:val="000000"/>
        </w:rPr>
        <w:t>Bersama ini saya mengirimkan manuskrip (review</w:t>
      </w:r>
      <w:r w:rsidR="005C14DB">
        <w:rPr>
          <w:color w:val="000000"/>
        </w:rPr>
        <w:t xml:space="preserve"> arti</w:t>
      </w:r>
      <w:r w:rsidR="0099402B">
        <w:rPr>
          <w:color w:val="000000"/>
        </w:rPr>
        <w:t>cle</w:t>
      </w:r>
      <w:r>
        <w:rPr>
          <w:color w:val="000000"/>
        </w:rPr>
        <w:t>) yang berjudul.</w:t>
      </w:r>
      <w:r>
        <w:rPr>
          <w:color w:val="000000"/>
        </w:rPr>
        <w:br/>
      </w:r>
      <w:r w:rsidR="00CD6E59">
        <w:rPr>
          <w:color w:val="000000"/>
        </w:rPr>
        <w:t xml:space="preserve">Terapi hormon pertumbuhan sebagai harapan baru pagi pasien akondroplasia. </w:t>
      </w:r>
      <w:r>
        <w:rPr>
          <w:color w:val="000000"/>
        </w:rPr>
        <w:t xml:space="preserve">Artikel ini bertujuan </w:t>
      </w:r>
      <w:r w:rsidR="000C15F9">
        <w:rPr>
          <w:color w:val="000000"/>
        </w:rPr>
        <w:t xml:space="preserve">memberikan informasi ilmiah mengenai keamanan dan efektifitas terapi hormon pertumbuhan untuk meningkatkan tinggi badan pasien akondroplasia. </w:t>
      </w:r>
      <w:r w:rsidR="005C14DB">
        <w:rPr>
          <w:color w:val="000000"/>
        </w:rPr>
        <w:t xml:space="preserve">Terapi altenatif untuk penderita akondroplasia. </w:t>
      </w:r>
      <w:r w:rsidR="003E2BDF">
        <w:rPr>
          <w:color w:val="000000"/>
        </w:rPr>
        <w:t>Artikel ini belum pernah dipublikasikan sebelumnya.</w:t>
      </w:r>
    </w:p>
    <w:p w14:paraId="4313EDDF" w14:textId="55F587FA" w:rsidR="004D29AC" w:rsidRPr="00F95F6D" w:rsidRDefault="004D29AC" w:rsidP="004D29AC">
      <w:pPr>
        <w:shd w:val="clear" w:color="auto" w:fill="FFFFFF"/>
        <w:spacing w:line="360" w:lineRule="auto"/>
        <w:jc w:val="both"/>
        <w:rPr>
          <w:color w:val="000000"/>
        </w:rPr>
      </w:pPr>
      <w:r>
        <w:rPr>
          <w:color w:val="000000"/>
        </w:rPr>
        <w:t>Semoga berkenan dan dapat dipublikasikan sesuai dengan ketentuan.</w:t>
      </w:r>
    </w:p>
    <w:p w14:paraId="0A7C1323" w14:textId="1DD5503E" w:rsidR="008143CE" w:rsidRPr="000D7062" w:rsidRDefault="008143CE" w:rsidP="004D29AC">
      <w:pPr>
        <w:shd w:val="clear" w:color="auto" w:fill="FFFFFF"/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0D7062">
        <w:rPr>
          <w:rFonts w:asciiTheme="minorHAnsi" w:hAnsiTheme="minorHAnsi" w:cstheme="minorHAnsi"/>
          <w:color w:val="000000"/>
        </w:rPr>
        <w:t>Wa</w:t>
      </w:r>
      <w:r w:rsidR="007F191C" w:rsidRPr="000D7062">
        <w:rPr>
          <w:rFonts w:asciiTheme="minorHAnsi" w:hAnsiTheme="minorHAnsi" w:cstheme="minorHAnsi"/>
          <w:color w:val="000000"/>
        </w:rPr>
        <w:t>s</w:t>
      </w:r>
      <w:r w:rsidR="000308DF" w:rsidRPr="000D7062">
        <w:rPr>
          <w:rFonts w:asciiTheme="minorHAnsi" w:hAnsiTheme="minorHAnsi" w:cstheme="minorHAnsi"/>
          <w:color w:val="000000"/>
        </w:rPr>
        <w:t>salamu</w:t>
      </w:r>
      <w:r w:rsidR="00A53873" w:rsidRPr="000D7062">
        <w:rPr>
          <w:rFonts w:asciiTheme="minorHAnsi" w:hAnsiTheme="minorHAnsi" w:cstheme="minorHAnsi"/>
          <w:color w:val="000000"/>
        </w:rPr>
        <w:t>’</w:t>
      </w:r>
      <w:r w:rsidR="000308DF" w:rsidRPr="000D7062">
        <w:rPr>
          <w:rFonts w:asciiTheme="minorHAnsi" w:hAnsiTheme="minorHAnsi" w:cstheme="minorHAnsi"/>
          <w:color w:val="000000"/>
        </w:rPr>
        <w:t xml:space="preserve">alaikum </w:t>
      </w:r>
      <w:r w:rsidRPr="000D7062">
        <w:rPr>
          <w:rFonts w:asciiTheme="minorHAnsi" w:hAnsiTheme="minorHAnsi" w:cstheme="minorHAnsi"/>
          <w:color w:val="000000"/>
        </w:rPr>
        <w:t>warohmatullaahi wa barokaatuh</w:t>
      </w:r>
    </w:p>
    <w:p w14:paraId="183B94C9" w14:textId="407F884F" w:rsidR="00293161" w:rsidRPr="000D7062" w:rsidRDefault="00C043A2" w:rsidP="004D29AC">
      <w:pPr>
        <w:spacing w:before="100" w:beforeAutospacing="1" w:after="100" w:afterAutospacing="1" w:line="360" w:lineRule="auto"/>
        <w:jc w:val="both"/>
        <w:rPr>
          <w:rFonts w:asciiTheme="minorHAnsi" w:eastAsia="Times New Roman" w:hAnsiTheme="minorHAnsi" w:cstheme="minorHAnsi"/>
        </w:rPr>
      </w:pPr>
      <w:r w:rsidRPr="000D7062">
        <w:rPr>
          <w:rFonts w:asciiTheme="minorHAnsi" w:eastAsia="Times New Roman" w:hAnsiTheme="minorHAnsi" w:cstheme="minorHAnsi"/>
        </w:rPr>
        <w:t>Hormat kami</w:t>
      </w:r>
      <w:r w:rsidR="00293161" w:rsidRPr="000D7062">
        <w:rPr>
          <w:rFonts w:asciiTheme="minorHAnsi" w:eastAsia="Times New Roman" w:hAnsiTheme="minorHAnsi" w:cstheme="minorHAnsi"/>
        </w:rPr>
        <w:t>,</w:t>
      </w:r>
    </w:p>
    <w:p w14:paraId="430DC182" w14:textId="1148AD1C" w:rsidR="00293161" w:rsidRPr="000D7062" w:rsidRDefault="00293161" w:rsidP="004D29AC">
      <w:pPr>
        <w:widowControl w:val="0"/>
        <w:spacing w:line="360" w:lineRule="auto"/>
        <w:jc w:val="both"/>
        <w:rPr>
          <w:rFonts w:asciiTheme="minorHAnsi" w:hAnsiTheme="minorHAnsi" w:cstheme="minorHAnsi"/>
        </w:rPr>
      </w:pPr>
      <w:r w:rsidRPr="000D7062">
        <w:rPr>
          <w:rFonts w:asciiTheme="minorHAnsi" w:hAnsiTheme="minorHAnsi" w:cstheme="minorHAnsi"/>
        </w:rPr>
        <w:t>Dr. dr. Basuki Supartono</w:t>
      </w:r>
      <w:r w:rsidR="00C043A2" w:rsidRPr="000D7062">
        <w:rPr>
          <w:rFonts w:asciiTheme="minorHAnsi" w:hAnsiTheme="minorHAnsi" w:cstheme="minorHAnsi"/>
        </w:rPr>
        <w:t xml:space="preserve">, FICS, MARS </w:t>
      </w:r>
    </w:p>
    <w:p w14:paraId="2C25CF22" w14:textId="70429173" w:rsidR="00750367" w:rsidRPr="000D7062" w:rsidRDefault="00750367" w:rsidP="004D29AC">
      <w:pPr>
        <w:widowControl w:val="0"/>
        <w:spacing w:line="360" w:lineRule="auto"/>
        <w:jc w:val="both"/>
        <w:rPr>
          <w:rFonts w:asciiTheme="minorHAnsi" w:hAnsiTheme="minorHAnsi" w:cstheme="minorHAnsi"/>
        </w:rPr>
      </w:pPr>
      <w:r w:rsidRPr="000D7062">
        <w:rPr>
          <w:rFonts w:asciiTheme="minorHAnsi" w:hAnsiTheme="minorHAnsi" w:cstheme="minorHAnsi"/>
          <w:noProof/>
        </w:rPr>
        <w:drawing>
          <wp:inline distT="0" distB="0" distL="0" distR="0" wp14:anchorId="44D2D366" wp14:editId="15C34056">
            <wp:extent cx="770467" cy="483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991" cy="494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16819" w14:textId="5D8B05CE" w:rsidR="00CB14CE" w:rsidRPr="000D7062" w:rsidRDefault="00C043A2" w:rsidP="004D29AC">
      <w:pPr>
        <w:pStyle w:val="BodyTextIndent"/>
        <w:spacing w:after="0" w:line="360" w:lineRule="auto"/>
        <w:ind w:left="0"/>
        <w:jc w:val="both"/>
        <w:rPr>
          <w:rFonts w:asciiTheme="minorHAnsi" w:hAnsiTheme="minorHAnsi" w:cstheme="minorHAnsi"/>
        </w:rPr>
      </w:pPr>
      <w:r w:rsidRPr="000D7062">
        <w:rPr>
          <w:rFonts w:asciiTheme="minorHAnsi" w:hAnsiTheme="minorHAnsi" w:cstheme="minorHAnsi"/>
        </w:rPr>
        <w:t xml:space="preserve">Fakultas Kedokteran, Universitas Pembangunan Nasional </w:t>
      </w:r>
      <w:r w:rsidR="00293161" w:rsidRPr="000D7062">
        <w:rPr>
          <w:rFonts w:asciiTheme="minorHAnsi" w:hAnsiTheme="minorHAnsi" w:cstheme="minorHAnsi"/>
        </w:rPr>
        <w:t>Veteran Jakarta, Indonesia</w:t>
      </w:r>
    </w:p>
    <w:p w14:paraId="396AA04E" w14:textId="40850F1A" w:rsidR="00323C20" w:rsidRPr="000D7062" w:rsidRDefault="00323C20" w:rsidP="004D29AC">
      <w:pPr>
        <w:pStyle w:val="BodyTextIndent"/>
        <w:spacing w:after="0" w:line="360" w:lineRule="auto"/>
        <w:ind w:left="0"/>
        <w:jc w:val="both"/>
        <w:rPr>
          <w:rFonts w:asciiTheme="minorHAnsi" w:hAnsiTheme="minorHAnsi" w:cstheme="minorHAnsi"/>
        </w:rPr>
      </w:pPr>
      <w:r w:rsidRPr="000D7062">
        <w:rPr>
          <w:rFonts w:asciiTheme="minorHAnsi" w:hAnsiTheme="minorHAnsi" w:cstheme="minorHAnsi"/>
        </w:rPr>
        <w:t>Nomor telpon: 081283369491</w:t>
      </w:r>
    </w:p>
    <w:p w14:paraId="0EF7E4E0" w14:textId="007DC4E3" w:rsidR="00293161" w:rsidRPr="000D7062" w:rsidRDefault="00C043A2" w:rsidP="004D29AC">
      <w:pPr>
        <w:widowControl w:val="0"/>
        <w:spacing w:line="360" w:lineRule="auto"/>
        <w:jc w:val="both"/>
        <w:rPr>
          <w:rStyle w:val="Hyperlink"/>
          <w:rFonts w:asciiTheme="minorHAnsi" w:eastAsia="Times New Roman" w:hAnsiTheme="minorHAnsi" w:cstheme="minorHAnsi"/>
        </w:rPr>
      </w:pPr>
      <w:r w:rsidRPr="000D7062">
        <w:rPr>
          <w:rFonts w:asciiTheme="minorHAnsi" w:eastAsia="Times New Roman" w:hAnsiTheme="minorHAnsi" w:cstheme="minorHAnsi"/>
        </w:rPr>
        <w:t>Alamat e mail</w:t>
      </w:r>
      <w:r w:rsidR="00293161" w:rsidRPr="000D7062">
        <w:rPr>
          <w:rFonts w:asciiTheme="minorHAnsi" w:eastAsia="Times New Roman" w:hAnsiTheme="minorHAnsi" w:cstheme="minorHAnsi"/>
        </w:rPr>
        <w:t xml:space="preserve">: </w:t>
      </w:r>
      <w:hyperlink r:id="rId5" w:history="1">
        <w:r w:rsidR="00293161" w:rsidRPr="000D7062">
          <w:rPr>
            <w:rStyle w:val="Hyperlink"/>
            <w:rFonts w:asciiTheme="minorHAnsi" w:eastAsia="Times New Roman" w:hAnsiTheme="minorHAnsi" w:cstheme="minorHAnsi"/>
          </w:rPr>
          <w:t>drbasuki@gmail.com</w:t>
        </w:r>
      </w:hyperlink>
      <w:r w:rsidR="00293161" w:rsidRPr="000D7062">
        <w:rPr>
          <w:rFonts w:asciiTheme="minorHAnsi" w:eastAsia="Times New Roman" w:hAnsiTheme="minorHAnsi" w:cstheme="minorHAnsi"/>
        </w:rPr>
        <w:t xml:space="preserve">, </w:t>
      </w:r>
      <w:hyperlink r:id="rId6" w:history="1">
        <w:r w:rsidR="00293161" w:rsidRPr="000D7062">
          <w:rPr>
            <w:rStyle w:val="Hyperlink"/>
            <w:rFonts w:asciiTheme="minorHAnsi" w:eastAsia="Times New Roman" w:hAnsiTheme="minorHAnsi" w:cstheme="minorHAnsi"/>
          </w:rPr>
          <w:t>basuki@upnvj.ac.id</w:t>
        </w:r>
      </w:hyperlink>
    </w:p>
    <w:p w14:paraId="73F6FB86" w14:textId="28ADD093" w:rsidR="00C043A2" w:rsidRPr="000D7062" w:rsidRDefault="00C043A2" w:rsidP="004D29AC">
      <w:pPr>
        <w:widowControl w:val="0"/>
        <w:spacing w:line="360" w:lineRule="auto"/>
        <w:jc w:val="both"/>
        <w:rPr>
          <w:rFonts w:asciiTheme="minorHAnsi" w:eastAsia="Times New Roman" w:hAnsiTheme="minorHAnsi" w:cstheme="minorHAnsi"/>
        </w:rPr>
      </w:pPr>
    </w:p>
    <w:p w14:paraId="2B4F5492" w14:textId="77777777" w:rsidR="006C5D2F" w:rsidRPr="000D7062" w:rsidRDefault="006C5D2F" w:rsidP="004D29AC">
      <w:pPr>
        <w:spacing w:line="360" w:lineRule="auto"/>
        <w:jc w:val="both"/>
        <w:rPr>
          <w:rFonts w:asciiTheme="minorHAnsi" w:hAnsiTheme="minorHAnsi" w:cstheme="minorHAnsi"/>
        </w:rPr>
      </w:pPr>
    </w:p>
    <w:sectPr w:rsidR="006C5D2F" w:rsidRPr="000D70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rC0NDAwMjO3sDRW0lEKTi0uzszPAykwqQUAlPhIiiwAAAA="/>
  </w:docVars>
  <w:rsids>
    <w:rsidRoot w:val="006C5D2F"/>
    <w:rsid w:val="000308DF"/>
    <w:rsid w:val="000336ED"/>
    <w:rsid w:val="000C15F9"/>
    <w:rsid w:val="000D7062"/>
    <w:rsid w:val="00176232"/>
    <w:rsid w:val="001A2355"/>
    <w:rsid w:val="001E08A5"/>
    <w:rsid w:val="00287D06"/>
    <w:rsid w:val="00291C9E"/>
    <w:rsid w:val="00293161"/>
    <w:rsid w:val="002B4F23"/>
    <w:rsid w:val="002B6224"/>
    <w:rsid w:val="002C4F14"/>
    <w:rsid w:val="00323C20"/>
    <w:rsid w:val="00376191"/>
    <w:rsid w:val="003E2BDF"/>
    <w:rsid w:val="004A06AD"/>
    <w:rsid w:val="004D29AC"/>
    <w:rsid w:val="004D5BE7"/>
    <w:rsid w:val="005575C3"/>
    <w:rsid w:val="00570A56"/>
    <w:rsid w:val="005C14DB"/>
    <w:rsid w:val="005D7552"/>
    <w:rsid w:val="005F32DE"/>
    <w:rsid w:val="006415F5"/>
    <w:rsid w:val="006520FE"/>
    <w:rsid w:val="006842DF"/>
    <w:rsid w:val="006A1A21"/>
    <w:rsid w:val="006C5D2F"/>
    <w:rsid w:val="00715147"/>
    <w:rsid w:val="00726A0C"/>
    <w:rsid w:val="00750367"/>
    <w:rsid w:val="007C0238"/>
    <w:rsid w:val="007F191C"/>
    <w:rsid w:val="007F693B"/>
    <w:rsid w:val="008143CE"/>
    <w:rsid w:val="00916D78"/>
    <w:rsid w:val="00933C1E"/>
    <w:rsid w:val="009372D5"/>
    <w:rsid w:val="0099402B"/>
    <w:rsid w:val="009E5C03"/>
    <w:rsid w:val="009F4427"/>
    <w:rsid w:val="00A15D18"/>
    <w:rsid w:val="00A31FDA"/>
    <w:rsid w:val="00A418F4"/>
    <w:rsid w:val="00A4569E"/>
    <w:rsid w:val="00A53873"/>
    <w:rsid w:val="00B04EC7"/>
    <w:rsid w:val="00C043A2"/>
    <w:rsid w:val="00C06C7D"/>
    <w:rsid w:val="00C3761E"/>
    <w:rsid w:val="00C44FEB"/>
    <w:rsid w:val="00CA5FC9"/>
    <w:rsid w:val="00CB14CE"/>
    <w:rsid w:val="00CD6E59"/>
    <w:rsid w:val="00D665FD"/>
    <w:rsid w:val="00E21482"/>
    <w:rsid w:val="00E26BE3"/>
    <w:rsid w:val="00F55B10"/>
    <w:rsid w:val="00F92B05"/>
    <w:rsid w:val="00F95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0305C"/>
  <w15:chartTrackingRefBased/>
  <w15:docId w15:val="{98BA7D6D-0116-41E0-844A-51886B218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FDA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FC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93161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293161"/>
    <w:pPr>
      <w:spacing w:after="120"/>
      <w:ind w:left="360"/>
    </w:pPr>
    <w:rPr>
      <w:rFonts w:eastAsia="Times New Roman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29316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A5FC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asuki@upnvj.ac.id" TargetMode="External"/><Relationship Id="rId5" Type="http://schemas.openxmlformats.org/officeDocument/2006/relationships/hyperlink" Target="mailto:drbasuki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uki</dc:creator>
  <cp:keywords/>
  <dc:description/>
  <cp:lastModifiedBy>Basuki</cp:lastModifiedBy>
  <cp:revision>24</cp:revision>
  <dcterms:created xsi:type="dcterms:W3CDTF">2021-03-10T03:36:00Z</dcterms:created>
  <dcterms:modified xsi:type="dcterms:W3CDTF">2021-08-29T06:33:00Z</dcterms:modified>
</cp:coreProperties>
</file>